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F3523" w14:textId="77777777" w:rsidR="00F85375" w:rsidRPr="00C16766" w:rsidRDefault="00F85375" w:rsidP="00F85375">
      <w:pPr>
        <w:pStyle w:val="NoSpacing"/>
        <w:spacing w:line="276" w:lineRule="auto"/>
        <w:ind w:firstLine="720"/>
        <w:jc w:val="center"/>
        <w:rPr>
          <w:rFonts w:ascii="Times New Roman" w:hAnsi="Times New Roman"/>
          <w:b/>
          <w:sz w:val="36"/>
          <w:szCs w:val="40"/>
        </w:rPr>
      </w:pPr>
      <w:r w:rsidRPr="00C16766">
        <w:rPr>
          <w:rFonts w:ascii="Times New Roman" w:hAnsi="Times New Roman"/>
          <w:b/>
          <w:noProof/>
          <w:sz w:val="36"/>
          <w:szCs w:val="40"/>
          <w:u w:val="single"/>
        </w:rPr>
        <w:drawing>
          <wp:anchor distT="0" distB="0" distL="114300" distR="114300" simplePos="0" relativeHeight="251659264" behindDoc="0" locked="0" layoutInCell="1" allowOverlap="1" wp14:anchorId="40251AA1" wp14:editId="5831BF3D">
            <wp:simplePos x="0" y="0"/>
            <wp:positionH relativeFrom="column">
              <wp:posOffset>29845</wp:posOffset>
            </wp:positionH>
            <wp:positionV relativeFrom="paragraph">
              <wp:posOffset>-99060</wp:posOffset>
            </wp:positionV>
            <wp:extent cx="1171575" cy="92243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24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16766">
        <w:rPr>
          <w:rFonts w:ascii="Times New Roman" w:hAnsi="Times New Roman"/>
          <w:b/>
          <w:sz w:val="36"/>
          <w:szCs w:val="40"/>
        </w:rPr>
        <w:t>ANURAG GROUP OF INSTITUTIONS</w:t>
      </w:r>
    </w:p>
    <w:p w14:paraId="47C63F54" w14:textId="77777777" w:rsidR="00F85375" w:rsidRPr="00C16766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r w:rsidRPr="00C16766">
        <w:rPr>
          <w:rFonts w:ascii="Times New Roman" w:hAnsi="Times New Roman"/>
          <w:sz w:val="20"/>
          <w:szCs w:val="24"/>
        </w:rPr>
        <w:t>(Formerly CVSR COLLEGE OF ENGINEERING)</w:t>
      </w:r>
    </w:p>
    <w:p w14:paraId="1B785B86" w14:textId="77777777" w:rsidR="00F85375" w:rsidRPr="00C16766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proofErr w:type="spellStart"/>
      <w:r w:rsidRPr="00C16766">
        <w:rPr>
          <w:rFonts w:ascii="Times New Roman" w:hAnsi="Times New Roman"/>
          <w:sz w:val="20"/>
          <w:szCs w:val="24"/>
        </w:rPr>
        <w:t>Venkatapur</w:t>
      </w:r>
      <w:proofErr w:type="spellEnd"/>
      <w:r w:rsidRPr="00C16766">
        <w:rPr>
          <w:rFonts w:ascii="Times New Roman" w:hAnsi="Times New Roman"/>
          <w:sz w:val="20"/>
          <w:szCs w:val="24"/>
        </w:rPr>
        <w:t xml:space="preserve"> (V), </w:t>
      </w:r>
      <w:proofErr w:type="spellStart"/>
      <w:r w:rsidRPr="00C16766">
        <w:rPr>
          <w:rFonts w:ascii="Times New Roman" w:hAnsi="Times New Roman"/>
          <w:sz w:val="20"/>
          <w:szCs w:val="24"/>
        </w:rPr>
        <w:t>Ghatkesar</w:t>
      </w:r>
      <w:proofErr w:type="spellEnd"/>
      <w:r w:rsidRPr="00C16766">
        <w:rPr>
          <w:rFonts w:ascii="Times New Roman" w:hAnsi="Times New Roman"/>
          <w:sz w:val="20"/>
          <w:szCs w:val="24"/>
        </w:rPr>
        <w:t xml:space="preserve"> (M), R. R. Dist.</w:t>
      </w:r>
    </w:p>
    <w:p w14:paraId="735BEDA2" w14:textId="77777777" w:rsidR="00F85375" w:rsidRPr="00C16766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4"/>
        </w:rPr>
      </w:pPr>
      <w:r w:rsidRPr="00C16766">
        <w:rPr>
          <w:rFonts w:ascii="Times New Roman" w:hAnsi="Times New Roman"/>
          <w:b/>
          <w:sz w:val="20"/>
          <w:szCs w:val="24"/>
        </w:rPr>
        <w:t>(Autonomous)</w:t>
      </w:r>
    </w:p>
    <w:p w14:paraId="4A7C7287" w14:textId="43FFB561" w:rsidR="00EC3244" w:rsidRPr="00C16766" w:rsidRDefault="000054A0" w:rsidP="00EC3244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16766">
        <w:rPr>
          <w:rFonts w:ascii="Times New Roman" w:hAnsi="Times New Roman" w:cs="Times New Roman"/>
          <w:b/>
          <w:sz w:val="28"/>
          <w:szCs w:val="28"/>
        </w:rPr>
        <w:t>DEPARTMENT OF MECHANICAL ENGINEERING</w:t>
      </w:r>
    </w:p>
    <w:p w14:paraId="1E450F37" w14:textId="21C829CC" w:rsidR="008561B4" w:rsidRPr="00154EEB" w:rsidRDefault="008561B4" w:rsidP="00154EEB">
      <w:pPr>
        <w:spacing w:after="0" w:line="360" w:lineRule="auto"/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154EEB">
        <w:rPr>
          <w:rFonts w:ascii="Times New Roman" w:hAnsi="Times New Roman" w:cs="Times New Roman"/>
          <w:sz w:val="24"/>
          <w:szCs w:val="24"/>
        </w:rPr>
        <w:t>Name of the Course:</w:t>
      </w:r>
      <w:r w:rsidRPr="00154E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915F6" w:rsidRPr="00154EEB">
        <w:rPr>
          <w:rFonts w:ascii="Times New Roman" w:hAnsi="Times New Roman" w:cs="Times New Roman"/>
          <w:b/>
          <w:sz w:val="24"/>
          <w:szCs w:val="24"/>
        </w:rPr>
        <w:t>ME</w:t>
      </w:r>
      <w:r w:rsidR="00154EEB">
        <w:rPr>
          <w:rFonts w:ascii="Times New Roman" w:hAnsi="Times New Roman" w:cs="Times New Roman"/>
          <w:b/>
          <w:sz w:val="24"/>
          <w:szCs w:val="24"/>
        </w:rPr>
        <w:t>TTALURGY LAB</w:t>
      </w:r>
    </w:p>
    <w:p w14:paraId="0554B8E0" w14:textId="1C562486" w:rsidR="008561B4" w:rsidRPr="00154EEB" w:rsidRDefault="008561B4" w:rsidP="00154EEB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154EEB">
        <w:rPr>
          <w:rFonts w:ascii="Times New Roman" w:hAnsi="Times New Roman" w:cs="Times New Roman"/>
          <w:sz w:val="24"/>
          <w:szCs w:val="24"/>
        </w:rPr>
        <w:t>Name of the course coordinator:</w:t>
      </w:r>
      <w:r w:rsidRPr="00154E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F633C" w:rsidRPr="00154EEB">
        <w:rPr>
          <w:rFonts w:ascii="Times New Roman" w:hAnsi="Times New Roman" w:cs="Times New Roman"/>
          <w:b/>
          <w:color w:val="FF0000"/>
          <w:sz w:val="24"/>
          <w:szCs w:val="24"/>
        </w:rPr>
        <w:t>Dr.</w:t>
      </w:r>
      <w:r w:rsidR="008A7B3D" w:rsidRPr="00154EE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P. </w:t>
      </w:r>
      <w:r w:rsidR="006F633C" w:rsidRPr="00154EEB">
        <w:rPr>
          <w:rFonts w:ascii="Times New Roman" w:hAnsi="Times New Roman" w:cs="Times New Roman"/>
          <w:b/>
          <w:color w:val="FF0000"/>
          <w:sz w:val="24"/>
          <w:szCs w:val="24"/>
        </w:rPr>
        <w:t>RAVIKANTH</w:t>
      </w:r>
      <w:r w:rsidR="008A7B3D" w:rsidRPr="00154EE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6F633C" w:rsidRPr="00154EEB">
        <w:rPr>
          <w:rFonts w:ascii="Times New Roman" w:hAnsi="Times New Roman" w:cs="Times New Roman"/>
          <w:b/>
          <w:color w:val="FF0000"/>
          <w:sz w:val="24"/>
          <w:szCs w:val="24"/>
        </w:rPr>
        <w:t>RAJU</w:t>
      </w:r>
    </w:p>
    <w:p w14:paraId="42F66415" w14:textId="5964A682" w:rsidR="00BD6158" w:rsidRPr="00154EEB" w:rsidRDefault="00BD6158" w:rsidP="00821096">
      <w:pPr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154EEB">
        <w:rPr>
          <w:rFonts w:ascii="Times New Roman" w:hAnsi="Times New Roman" w:cs="Times New Roman"/>
          <w:b/>
          <w:sz w:val="24"/>
          <w:szCs w:val="24"/>
        </w:rPr>
        <w:t xml:space="preserve">Course </w:t>
      </w:r>
      <w:r w:rsidR="005E3543" w:rsidRPr="00154EEB">
        <w:rPr>
          <w:rFonts w:ascii="Times New Roman" w:hAnsi="Times New Roman" w:cs="Times New Roman"/>
          <w:b/>
          <w:sz w:val="24"/>
          <w:szCs w:val="24"/>
        </w:rPr>
        <w:t>Outcomes:</w:t>
      </w:r>
    </w:p>
    <w:p w14:paraId="6A52CEA0" w14:textId="77777777" w:rsidR="00154EEB" w:rsidRPr="00E422FC" w:rsidRDefault="00154EEB" w:rsidP="00154EEB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422FC">
        <w:rPr>
          <w:rFonts w:ascii="Times New Roman" w:hAnsi="Times New Roman" w:cs="Times New Roman"/>
          <w:bCs/>
          <w:sz w:val="24"/>
          <w:szCs w:val="24"/>
        </w:rPr>
        <w:t>After completion of this course the students will be able to:</w:t>
      </w:r>
    </w:p>
    <w:p w14:paraId="05CDD1AE" w14:textId="77777777" w:rsidR="00154EEB" w:rsidRPr="00E422FC" w:rsidRDefault="00154EEB" w:rsidP="00154EEB">
      <w:pPr>
        <w:pStyle w:val="ListParagraph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sz w:val="24"/>
          <w:szCs w:val="24"/>
        </w:rPr>
        <w:t>Obtain &amp; Observe the Micro Structures of various metal samples.</w:t>
      </w:r>
    </w:p>
    <w:p w14:paraId="43F1B5DC" w14:textId="77777777" w:rsidR="00154EEB" w:rsidRPr="00E422FC" w:rsidRDefault="00154EEB" w:rsidP="00154EEB">
      <w:pPr>
        <w:pStyle w:val="ListParagraph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sz w:val="24"/>
          <w:szCs w:val="24"/>
        </w:rPr>
        <w:t xml:space="preserve">Calculate the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 w:rsidRPr="00E422FC">
        <w:rPr>
          <w:rFonts w:ascii="Times New Roman" w:eastAsia="Times New Roman" w:hAnsi="Times New Roman" w:cs="Times New Roman"/>
          <w:sz w:val="24"/>
          <w:szCs w:val="24"/>
        </w:rPr>
        <w:t xml:space="preserve">ardenability of steels by conducting various experiments. </w:t>
      </w:r>
    </w:p>
    <w:p w14:paraId="2ADA94DC" w14:textId="77777777" w:rsidR="00154EEB" w:rsidRPr="00E422FC" w:rsidRDefault="00154EEB" w:rsidP="00154EEB">
      <w:pPr>
        <w:pStyle w:val="ListParagraph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sz w:val="24"/>
          <w:szCs w:val="24"/>
        </w:rPr>
        <w:t>Understand the concept of microstructure for various non-ferrous alloys.</w:t>
      </w:r>
    </w:p>
    <w:p w14:paraId="1E8D90E5" w14:textId="77777777" w:rsidR="00154EEB" w:rsidRPr="00E422FC" w:rsidRDefault="00154EEB" w:rsidP="00154EEB">
      <w:pPr>
        <w:pStyle w:val="ListParagraph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sz w:val="24"/>
          <w:szCs w:val="24"/>
        </w:rPr>
        <w:t xml:space="preserve">Obtain the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 w:rsidRPr="00E422FC">
        <w:rPr>
          <w:rFonts w:ascii="Times New Roman" w:eastAsia="Times New Roman" w:hAnsi="Times New Roman" w:cs="Times New Roman"/>
          <w:sz w:val="24"/>
          <w:szCs w:val="24"/>
        </w:rPr>
        <w:t xml:space="preserve">ardness of 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 w:rsidRPr="00E422FC">
        <w:rPr>
          <w:rFonts w:ascii="Times New Roman" w:eastAsia="Times New Roman" w:hAnsi="Times New Roman" w:cs="Times New Roman"/>
          <w:sz w:val="24"/>
          <w:szCs w:val="24"/>
        </w:rPr>
        <w:t>arious Steels.</w:t>
      </w:r>
    </w:p>
    <w:p w14:paraId="37FC53EB" w14:textId="77777777" w:rsidR="00154EEB" w:rsidRPr="00E422FC" w:rsidRDefault="00154EEB" w:rsidP="00154EEB">
      <w:pPr>
        <w:pStyle w:val="ListParagraph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sz w:val="24"/>
          <w:szCs w:val="24"/>
        </w:rPr>
        <w:t xml:space="preserve">Differentiate the properties between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Pr="00E422FC">
        <w:rPr>
          <w:rFonts w:ascii="Times New Roman" w:eastAsia="Times New Roman" w:hAnsi="Times New Roman" w:cs="Times New Roman"/>
          <w:sz w:val="24"/>
          <w:szCs w:val="24"/>
        </w:rPr>
        <w:t xml:space="preserve">lain 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Pr="00E422FC">
        <w:rPr>
          <w:rFonts w:ascii="Times New Roman" w:eastAsia="Times New Roman" w:hAnsi="Times New Roman" w:cs="Times New Roman"/>
          <w:sz w:val="24"/>
          <w:szCs w:val="24"/>
        </w:rPr>
        <w:t xml:space="preserve">teels and 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 w:rsidRPr="00E422FC">
        <w:rPr>
          <w:rFonts w:ascii="Times New Roman" w:eastAsia="Times New Roman" w:hAnsi="Times New Roman" w:cs="Times New Roman"/>
          <w:sz w:val="24"/>
          <w:szCs w:val="24"/>
        </w:rPr>
        <w:t xml:space="preserve">eat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Pr="00E422FC">
        <w:rPr>
          <w:rFonts w:ascii="Times New Roman" w:eastAsia="Times New Roman" w:hAnsi="Times New Roman" w:cs="Times New Roman"/>
          <w:sz w:val="24"/>
          <w:szCs w:val="24"/>
        </w:rPr>
        <w:t>reated Steels.</w:t>
      </w:r>
    </w:p>
    <w:p w14:paraId="0285AAC8" w14:textId="77777777" w:rsidR="00DB36BC" w:rsidRPr="00C16766" w:rsidRDefault="00DB36BC" w:rsidP="00DB36BC">
      <w:pPr>
        <w:ind w:firstLine="360"/>
        <w:rPr>
          <w:rFonts w:ascii="Times New Roman" w:hAnsi="Times New Roman" w:cs="Times New Roman"/>
          <w:b/>
          <w:sz w:val="2"/>
          <w:szCs w:val="28"/>
        </w:rPr>
      </w:pPr>
      <w:r w:rsidRPr="00C16766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44AC17" w14:textId="3AE507B2" w:rsidR="002C46DB" w:rsidRPr="00C16766" w:rsidRDefault="002C46DB" w:rsidP="00DB36BC">
      <w:pPr>
        <w:ind w:firstLine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16766">
        <w:rPr>
          <w:rFonts w:ascii="Times New Roman" w:hAnsi="Times New Roman" w:cs="Times New Roman"/>
          <w:b/>
          <w:sz w:val="28"/>
          <w:szCs w:val="28"/>
        </w:rPr>
        <w:t>Articulation matrix of C</w:t>
      </w:r>
      <w:r w:rsidR="0070316B" w:rsidRPr="00C16766">
        <w:rPr>
          <w:rFonts w:ascii="Times New Roman" w:hAnsi="Times New Roman" w:cs="Times New Roman"/>
          <w:b/>
          <w:sz w:val="28"/>
          <w:szCs w:val="28"/>
        </w:rPr>
        <w:t xml:space="preserve">O’s </w:t>
      </w:r>
      <w:r w:rsidRPr="00C16766">
        <w:rPr>
          <w:rFonts w:ascii="Times New Roman" w:hAnsi="Times New Roman" w:cs="Times New Roman"/>
          <w:b/>
          <w:sz w:val="28"/>
          <w:szCs w:val="28"/>
        </w:rPr>
        <w:t>with P</w:t>
      </w:r>
      <w:r w:rsidR="0070316B" w:rsidRPr="00C16766">
        <w:rPr>
          <w:rFonts w:ascii="Times New Roman" w:hAnsi="Times New Roman" w:cs="Times New Roman"/>
          <w:b/>
          <w:sz w:val="28"/>
          <w:szCs w:val="28"/>
        </w:rPr>
        <w:t>O’s</w:t>
      </w:r>
      <w:r w:rsidR="009345B8" w:rsidRPr="00C1676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0316B" w:rsidRPr="00C16766">
        <w:rPr>
          <w:rFonts w:ascii="Times New Roman" w:hAnsi="Times New Roman" w:cs="Times New Roman"/>
          <w:b/>
          <w:sz w:val="28"/>
          <w:szCs w:val="28"/>
        </w:rPr>
        <w:t>and PSO’s</w:t>
      </w:r>
    </w:p>
    <w:tbl>
      <w:tblPr>
        <w:tblpPr w:leftFromText="187" w:rightFromText="187" w:vertAnchor="text" w:horzAnchor="margin" w:tblpXSpec="center" w:tblpY="111"/>
        <w:tblOverlap w:val="never"/>
        <w:tblW w:w="548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646"/>
        <w:gridCol w:w="629"/>
        <w:gridCol w:w="630"/>
        <w:gridCol w:w="632"/>
        <w:gridCol w:w="630"/>
        <w:gridCol w:w="630"/>
        <w:gridCol w:w="630"/>
        <w:gridCol w:w="630"/>
        <w:gridCol w:w="632"/>
        <w:gridCol w:w="718"/>
        <w:gridCol w:w="721"/>
        <w:gridCol w:w="723"/>
        <w:gridCol w:w="718"/>
        <w:gridCol w:w="721"/>
        <w:gridCol w:w="809"/>
      </w:tblGrid>
      <w:tr w:rsidR="000D786B" w:rsidRPr="00C16766" w14:paraId="46E34CD9" w14:textId="6FF0527F" w:rsidTr="007B532F">
        <w:trPr>
          <w:trHeight w:val="432"/>
        </w:trPr>
        <w:tc>
          <w:tcPr>
            <w:tcW w:w="333" w:type="pct"/>
            <w:vMerge w:val="restart"/>
            <w:shd w:val="clear" w:color="auto" w:fill="auto"/>
            <w:vAlign w:val="center"/>
          </w:tcPr>
          <w:p w14:paraId="06E63850" w14:textId="77777777" w:rsidR="0012066E" w:rsidRPr="00C16766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3628" w:type="pct"/>
            <w:gridSpan w:val="12"/>
            <w:shd w:val="clear" w:color="auto" w:fill="auto"/>
            <w:vAlign w:val="center"/>
          </w:tcPr>
          <w:p w14:paraId="4D1F2F13" w14:textId="619F3793" w:rsidR="0012066E" w:rsidRPr="00C16766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rogram Outcome’s</w:t>
            </w:r>
          </w:p>
        </w:tc>
        <w:tc>
          <w:tcPr>
            <w:tcW w:w="1039" w:type="pct"/>
            <w:gridSpan w:val="3"/>
            <w:shd w:val="clear" w:color="auto" w:fill="auto"/>
            <w:vAlign w:val="center"/>
          </w:tcPr>
          <w:p w14:paraId="7199D722" w14:textId="29DE2A43" w:rsidR="0012066E" w:rsidRPr="00C16766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’s</w:t>
            </w:r>
          </w:p>
        </w:tc>
      </w:tr>
      <w:tr w:rsidR="007B532F" w:rsidRPr="00C16766" w14:paraId="7B0EF199" w14:textId="35DF1D14" w:rsidTr="005A0F59">
        <w:trPr>
          <w:trHeight w:val="432"/>
        </w:trPr>
        <w:tc>
          <w:tcPr>
            <w:tcW w:w="333" w:type="pct"/>
            <w:vMerge/>
            <w:shd w:val="clear" w:color="auto" w:fill="auto"/>
            <w:vAlign w:val="center"/>
          </w:tcPr>
          <w:p w14:paraId="1908017E" w14:textId="77777777" w:rsidR="0012066E" w:rsidRPr="00C16766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299" w:type="pct"/>
            <w:shd w:val="clear" w:color="auto" w:fill="auto"/>
            <w:vAlign w:val="center"/>
          </w:tcPr>
          <w:p w14:paraId="632DFE63" w14:textId="77777777" w:rsidR="0012066E" w:rsidRPr="00C1676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684FDF8" w14:textId="77777777" w:rsidR="0012066E" w:rsidRPr="00C1676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7100369" w14:textId="77777777" w:rsidR="0012066E" w:rsidRPr="00C1676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C5FB7C5" w14:textId="77777777" w:rsidR="0012066E" w:rsidRPr="00C1676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19FE99" w14:textId="77777777" w:rsidR="0012066E" w:rsidRPr="00C1676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348FB24" w14:textId="77777777" w:rsidR="0012066E" w:rsidRPr="00C1676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6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1D75976" w14:textId="77777777" w:rsidR="0012066E" w:rsidRPr="00C1676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7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D8FE559" w14:textId="77777777" w:rsidR="0012066E" w:rsidRPr="00C1676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45E6D4F" w14:textId="77777777" w:rsidR="0012066E" w:rsidRPr="00C1676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9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759451C7" w14:textId="77777777" w:rsidR="0012066E" w:rsidRPr="00C1676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0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6123694" w14:textId="77777777" w:rsidR="0012066E" w:rsidRPr="00C1676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13C4AC34" w14:textId="77777777" w:rsidR="0012066E" w:rsidRPr="00C1676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2</w:t>
            </w:r>
          </w:p>
        </w:tc>
        <w:tc>
          <w:tcPr>
            <w:tcW w:w="332" w:type="pct"/>
            <w:vAlign w:val="center"/>
          </w:tcPr>
          <w:p w14:paraId="00991C2C" w14:textId="2B26EE6C" w:rsidR="0012066E" w:rsidRPr="00C1676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1</w:t>
            </w:r>
          </w:p>
        </w:tc>
        <w:tc>
          <w:tcPr>
            <w:tcW w:w="333" w:type="pct"/>
            <w:vAlign w:val="center"/>
          </w:tcPr>
          <w:p w14:paraId="31F0EC1D" w14:textId="0F956381" w:rsidR="0012066E" w:rsidRPr="00C1676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2</w:t>
            </w:r>
          </w:p>
        </w:tc>
        <w:tc>
          <w:tcPr>
            <w:tcW w:w="374" w:type="pct"/>
            <w:vAlign w:val="center"/>
          </w:tcPr>
          <w:p w14:paraId="4B6B4721" w14:textId="7116FD2A" w:rsidR="0012066E" w:rsidRPr="00C1676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3</w:t>
            </w:r>
          </w:p>
        </w:tc>
      </w:tr>
      <w:tr w:rsidR="00BA01E8" w:rsidRPr="00C16766" w14:paraId="03AD9965" w14:textId="6D94A609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75768F5" w14:textId="77777777" w:rsidR="00BA01E8" w:rsidRPr="00C16766" w:rsidRDefault="00BA01E8" w:rsidP="00BA01E8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1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3F62218C" w14:textId="77777777" w:rsidR="00BA01E8" w:rsidRPr="00C16766" w:rsidRDefault="00BA01E8" w:rsidP="00BA01E8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2ADC796" w14:textId="77777777" w:rsidR="00BA01E8" w:rsidRPr="00C16766" w:rsidRDefault="00BA01E8" w:rsidP="00BA01E8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FCE8328" w14:textId="77777777" w:rsidR="00BA01E8" w:rsidRPr="00C16766" w:rsidRDefault="00BA01E8" w:rsidP="00BA01E8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08A822D" w14:textId="1738E3AF" w:rsidR="00BA01E8" w:rsidRPr="00C16766" w:rsidRDefault="00BA01E8" w:rsidP="00BA01E8">
            <w:pPr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B0E0BA" w14:textId="77777777" w:rsidR="00BA01E8" w:rsidRPr="00C16766" w:rsidRDefault="00BA01E8" w:rsidP="00BA01E8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8A9F405" w14:textId="77777777" w:rsidR="00BA01E8" w:rsidRPr="00C16766" w:rsidRDefault="00BA01E8" w:rsidP="00BA01E8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B03435A" w14:textId="77777777" w:rsidR="00BA01E8" w:rsidRPr="00C16766" w:rsidRDefault="00BA01E8" w:rsidP="00BA01E8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73B9DE1" w14:textId="77777777" w:rsidR="00BA01E8" w:rsidRPr="00C16766" w:rsidRDefault="00BA01E8" w:rsidP="00BA01E8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5246D79" w14:textId="77777777" w:rsidR="00BA01E8" w:rsidRPr="00C16766" w:rsidRDefault="00BA01E8" w:rsidP="00BA01E8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31887F4B" w14:textId="5C737EFF" w:rsidR="00BA01E8" w:rsidRPr="00C16766" w:rsidRDefault="00BA01E8" w:rsidP="00BA01E8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C882CE5" w14:textId="473E578F" w:rsidR="00BA01E8" w:rsidRPr="00C16766" w:rsidRDefault="00BA01E8" w:rsidP="00BA01E8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F2F466C" w14:textId="77777777" w:rsidR="00BA01E8" w:rsidRPr="00C16766" w:rsidRDefault="00BA01E8" w:rsidP="00BA01E8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33A7413B" w14:textId="34123825" w:rsidR="00BA01E8" w:rsidRPr="00C16766" w:rsidRDefault="00BA01E8" w:rsidP="00BA01E8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24BBBB1A" w14:textId="36604930" w:rsidR="00BA01E8" w:rsidRPr="00C16766" w:rsidRDefault="00BA01E8" w:rsidP="00BA01E8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7AB29A6E" w14:textId="5796EAE1" w:rsidR="00BA01E8" w:rsidRPr="00C16766" w:rsidRDefault="00BA01E8" w:rsidP="00BA01E8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BA01E8" w:rsidRPr="00C16766" w14:paraId="3CBB32AA" w14:textId="30DB753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5E26A6B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2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A196396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B0E4DBB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EC8C969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7E3B01C" w14:textId="5BFA8658" w:rsidR="00BA01E8" w:rsidRPr="00C16766" w:rsidRDefault="00BA01E8" w:rsidP="00BA01E8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4E822D2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88CCDD9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C1C58A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0C41274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D04C562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0B1500E5" w14:textId="728E20A3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FCFFED3" w14:textId="3DB1E9AF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96FAFE2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32A33422" w14:textId="3A451C4F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607AE086" w14:textId="588DF023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74" w:type="pct"/>
            <w:vAlign w:val="center"/>
          </w:tcPr>
          <w:p w14:paraId="6E2C46D8" w14:textId="2D31EB2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BA01E8" w:rsidRPr="00C16766" w14:paraId="5A57E1FF" w14:textId="33A6CF72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4937B1F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3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8E74C85" w14:textId="3DF6A3C0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C6F78B0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B75C0C5" w14:textId="7E246FB1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F710E53" w14:textId="79FF7631" w:rsidR="00BA01E8" w:rsidRPr="00C16766" w:rsidRDefault="00BA01E8" w:rsidP="00BA01E8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F3F47F0" w14:textId="67767B82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B7AE76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6ACAA79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14DA58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0093B81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2D3CC664" w14:textId="452BD2D8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0F93ADFE" w14:textId="6D5EA52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F869D93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2439CC7D" w14:textId="3A11A93E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721CAC49" w14:textId="0C27F739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21710F60" w14:textId="5F0ED846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BA01E8" w:rsidRPr="00C16766" w14:paraId="5AE5D05A" w14:textId="096789E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885EC6B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4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4CBBD95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734C895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EFFD299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73F0296" w14:textId="77777777" w:rsidR="00BA01E8" w:rsidRPr="00C16766" w:rsidRDefault="00BA01E8" w:rsidP="00BA01E8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7530784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7541052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02EA90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DED68D0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7DAA684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5A32DD35" w14:textId="058D61CD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6C5D307D" w14:textId="62F2CD6A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4E1A1D60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765759AB" w14:textId="7185A475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17952B68" w14:textId="04A0C1D6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74" w:type="pct"/>
            <w:vAlign w:val="center"/>
          </w:tcPr>
          <w:p w14:paraId="64213276" w14:textId="2B224A2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BA01E8" w:rsidRPr="00C16766" w14:paraId="1E6ABE30" w14:textId="6899BBC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D76FCCA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5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18CCA109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D4A8CF7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00ED080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3618036" w14:textId="6432961C" w:rsidR="00BA01E8" w:rsidRPr="00C16766" w:rsidRDefault="00BA01E8" w:rsidP="00BA01E8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E807CEC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2453363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3D14C02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F5DCA0E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C1D7969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11C7BAF1" w14:textId="07FE5DE0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65B6487" w14:textId="17BF4C4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B2C52A0" w14:textId="77777777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02C39BF9" w14:textId="45B59C7D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655DEC1D" w14:textId="6EA1B7A5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74" w:type="pct"/>
            <w:vAlign w:val="center"/>
          </w:tcPr>
          <w:p w14:paraId="6CC56BC6" w14:textId="3545662D" w:rsidR="00BA01E8" w:rsidRPr="00C16766" w:rsidRDefault="00BA01E8" w:rsidP="00BA01E8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EC65A7" w:rsidRPr="00C16766" w14:paraId="67762764" w14:textId="6CC48AC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00EE6DF" w14:textId="77777777" w:rsidR="00EC65A7" w:rsidRPr="00C1676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AVG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6BBABAA" w14:textId="77777777" w:rsidR="00EC65A7" w:rsidRPr="00C1676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8B56A81" w14:textId="77777777" w:rsidR="00EC65A7" w:rsidRPr="00C1676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2C3C4DB" w14:textId="77777777" w:rsidR="00EC65A7" w:rsidRPr="00C1676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B63F847" w14:textId="77777777" w:rsidR="00EC65A7" w:rsidRPr="00C16766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53872CB" w14:textId="7A1C7180" w:rsidR="00EC65A7" w:rsidRPr="00C16766" w:rsidRDefault="0091337A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19895A9" w14:textId="3FD4D65E" w:rsidR="00EC65A7" w:rsidRPr="00C1676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5B24BE9" w14:textId="63309DE1" w:rsidR="00EC65A7" w:rsidRPr="00C1676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417097A" w14:textId="5B259BDA" w:rsidR="00EC65A7" w:rsidRPr="00C1676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2D3735F" w14:textId="77777777" w:rsidR="00EC65A7" w:rsidRPr="00C1676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64FDEC7C" w14:textId="6AC1C1E5" w:rsidR="00EC65A7" w:rsidRPr="00C16766" w:rsidRDefault="0091337A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7C663D3D" w14:textId="5BB9A3D7" w:rsidR="00EC65A7" w:rsidRPr="00C16766" w:rsidRDefault="0091337A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79485873" w14:textId="34933738" w:rsidR="00EC65A7" w:rsidRPr="00C1676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248378F9" w14:textId="2B6933B3" w:rsidR="00EC65A7" w:rsidRPr="00C1676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049D528D" w14:textId="14B4810E" w:rsidR="00EC65A7" w:rsidRPr="00C1676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1676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4B0C09D2" w14:textId="5B0B93A0" w:rsidR="00EC65A7" w:rsidRPr="00C16766" w:rsidRDefault="0091337A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</w:tbl>
    <w:p w14:paraId="52E9788F" w14:textId="67437584" w:rsidR="003A5487" w:rsidRPr="00C16766" w:rsidRDefault="003A5487" w:rsidP="002C46DB">
      <w:pPr>
        <w:tabs>
          <w:tab w:val="left" w:pos="1134"/>
        </w:tabs>
        <w:spacing w:after="0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</w:p>
    <w:p w14:paraId="269C376B" w14:textId="5D4C116A" w:rsidR="00154EEB" w:rsidRPr="00121104" w:rsidRDefault="00154EEB" w:rsidP="00154EEB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>Note</w:t>
      </w:r>
      <w:r w:rsidRPr="00121104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121104">
        <w:rPr>
          <w:rFonts w:ascii="Times New Roman" w:hAnsi="Times New Roman" w:cs="Times New Roman"/>
          <w:b/>
          <w:sz w:val="24"/>
          <w:szCs w:val="24"/>
        </w:rPr>
        <w:t>1 - Slight</w:t>
      </w:r>
    </w:p>
    <w:p w14:paraId="5206DBE9" w14:textId="77777777" w:rsidR="00154EEB" w:rsidRPr="00121104" w:rsidRDefault="00154EEB" w:rsidP="00154EEB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>2 - Moderate</w:t>
      </w:r>
    </w:p>
    <w:p w14:paraId="71181165" w14:textId="74055303" w:rsidR="00154EEB" w:rsidRPr="00121104" w:rsidRDefault="00154EEB" w:rsidP="00154EEB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 xml:space="preserve">3 - Substantial 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p w14:paraId="43603B5D" w14:textId="77777777" w:rsidR="00154EEB" w:rsidRDefault="00154EEB" w:rsidP="00154EEB">
      <w:pPr>
        <w:rPr>
          <w:rFonts w:ascii="Times New Roman" w:hAnsi="Times New Roman" w:cs="Times New Roman"/>
          <w:b/>
          <w:sz w:val="24"/>
          <w:szCs w:val="24"/>
        </w:rPr>
      </w:pPr>
    </w:p>
    <w:p w14:paraId="4A44F3C3" w14:textId="77777777" w:rsidR="00154EEB" w:rsidRDefault="00154EEB" w:rsidP="00154EEB">
      <w:pPr>
        <w:rPr>
          <w:rFonts w:ascii="Times New Roman" w:hAnsi="Times New Roman" w:cs="Times New Roman"/>
          <w:b/>
          <w:sz w:val="24"/>
          <w:szCs w:val="24"/>
        </w:rPr>
      </w:pPr>
    </w:p>
    <w:p w14:paraId="52485B07" w14:textId="77777777" w:rsidR="00154EEB" w:rsidRDefault="00154EEB" w:rsidP="00154EEB">
      <w:pPr>
        <w:rPr>
          <w:rFonts w:ascii="Times New Roman" w:hAnsi="Times New Roman" w:cs="Times New Roman"/>
          <w:b/>
          <w:sz w:val="24"/>
          <w:szCs w:val="24"/>
        </w:rPr>
      </w:pPr>
    </w:p>
    <w:p w14:paraId="3CD8F78E" w14:textId="77777777" w:rsidR="00154EEB" w:rsidRPr="00121104" w:rsidRDefault="00154EEB" w:rsidP="00154EEB">
      <w:pPr>
        <w:rPr>
          <w:rFonts w:ascii="Times New Roman" w:hAnsi="Times New Roman" w:cs="Times New Roman"/>
          <w:b/>
          <w:sz w:val="24"/>
          <w:szCs w:val="24"/>
        </w:rPr>
      </w:pPr>
    </w:p>
    <w:p w14:paraId="5DD2395F" w14:textId="77777777" w:rsidR="00154EEB" w:rsidRPr="00121104" w:rsidRDefault="00154EEB" w:rsidP="00154EEB">
      <w:pPr>
        <w:ind w:left="2160" w:firstLine="72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121104">
        <w:rPr>
          <w:rFonts w:ascii="Times New Roman" w:hAnsi="Times New Roman" w:cs="Times New Roman"/>
          <w:b/>
          <w:sz w:val="24"/>
          <w:szCs w:val="24"/>
        </w:rPr>
        <w:t>Signature of the Course Coordinator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p w14:paraId="4169565E" w14:textId="3BFE51FD" w:rsidR="005F52B2" w:rsidRPr="00C16766" w:rsidRDefault="005F52B2" w:rsidP="00154EEB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sectPr w:rsidR="005F52B2" w:rsidRPr="00C16766" w:rsidSect="000D786B">
      <w:pgSz w:w="12240" w:h="15840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DD0B09" w14:textId="77777777" w:rsidR="004D776E" w:rsidRDefault="004D776E" w:rsidP="00BA668C">
      <w:pPr>
        <w:spacing w:after="0" w:line="240" w:lineRule="auto"/>
      </w:pPr>
      <w:r>
        <w:separator/>
      </w:r>
    </w:p>
  </w:endnote>
  <w:endnote w:type="continuationSeparator" w:id="0">
    <w:p w14:paraId="4C2A9156" w14:textId="77777777" w:rsidR="004D776E" w:rsidRDefault="004D776E" w:rsidP="00BA6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EB5794" w14:textId="77777777" w:rsidR="004D776E" w:rsidRDefault="004D776E" w:rsidP="00BA668C">
      <w:pPr>
        <w:spacing w:after="0" w:line="240" w:lineRule="auto"/>
      </w:pPr>
      <w:r>
        <w:separator/>
      </w:r>
    </w:p>
  </w:footnote>
  <w:footnote w:type="continuationSeparator" w:id="0">
    <w:p w14:paraId="5A42287F" w14:textId="77777777" w:rsidR="004D776E" w:rsidRDefault="004D776E" w:rsidP="00BA66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61186"/>
    <w:multiLevelType w:val="hybridMultilevel"/>
    <w:tmpl w:val="DD42D4AC"/>
    <w:lvl w:ilvl="0" w:tplc="80D861BE">
      <w:start w:val="1"/>
      <w:numFmt w:val="decimal"/>
      <w:lvlText w:val="%1."/>
      <w:lvlJc w:val="left"/>
      <w:pPr>
        <w:ind w:left="830" w:hanging="360"/>
      </w:pPr>
      <w:rPr>
        <w:rFonts w:hint="default"/>
        <w:w w:val="100"/>
        <w:lang w:val="en-US" w:eastAsia="en-US" w:bidi="ar-SA"/>
      </w:rPr>
    </w:lvl>
    <w:lvl w:ilvl="1" w:tplc="35E63744">
      <w:numFmt w:val="bullet"/>
      <w:lvlText w:val="•"/>
      <w:lvlJc w:val="left"/>
      <w:pPr>
        <w:ind w:left="1040" w:hanging="360"/>
      </w:pPr>
      <w:rPr>
        <w:rFonts w:hint="default"/>
        <w:lang w:val="en-US" w:eastAsia="en-US" w:bidi="ar-SA"/>
      </w:rPr>
    </w:lvl>
    <w:lvl w:ilvl="2" w:tplc="A748E6AA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ar-SA"/>
      </w:rPr>
    </w:lvl>
    <w:lvl w:ilvl="3" w:tplc="9DC293B6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4" w:tplc="58D0A004">
      <w:numFmt w:val="bullet"/>
      <w:lvlText w:val="•"/>
      <w:lvlJc w:val="left"/>
      <w:pPr>
        <w:ind w:left="3620" w:hanging="360"/>
      </w:pPr>
      <w:rPr>
        <w:rFonts w:hint="default"/>
        <w:lang w:val="en-US" w:eastAsia="en-US" w:bidi="ar-SA"/>
      </w:rPr>
    </w:lvl>
    <w:lvl w:ilvl="5" w:tplc="609CAEE8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6" w:tplc="97B45824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ar-SA"/>
      </w:rPr>
    </w:lvl>
    <w:lvl w:ilvl="7" w:tplc="EF763434">
      <w:numFmt w:val="bullet"/>
      <w:lvlText w:val="•"/>
      <w:lvlJc w:val="left"/>
      <w:pPr>
        <w:ind w:left="6200" w:hanging="360"/>
      </w:pPr>
      <w:rPr>
        <w:rFonts w:hint="default"/>
        <w:lang w:val="en-US" w:eastAsia="en-US" w:bidi="ar-SA"/>
      </w:rPr>
    </w:lvl>
    <w:lvl w:ilvl="8" w:tplc="1D7CA5D4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</w:abstractNum>
  <w:abstractNum w:abstractNumId="1">
    <w:nsid w:val="25A901CC"/>
    <w:multiLevelType w:val="hybridMultilevel"/>
    <w:tmpl w:val="52AE6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8500E5"/>
    <w:multiLevelType w:val="hybridMultilevel"/>
    <w:tmpl w:val="20500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3162AB5"/>
    <w:multiLevelType w:val="hybridMultilevel"/>
    <w:tmpl w:val="4516E48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sbQ0szAwMTM0tzBX0lEKTi0uzszPAykwrAUAubjcKCwAAAA="/>
  </w:docVars>
  <w:rsids>
    <w:rsidRoot w:val="00DA4297"/>
    <w:rsid w:val="000054A0"/>
    <w:rsid w:val="00015B2C"/>
    <w:rsid w:val="00035A0A"/>
    <w:rsid w:val="00040773"/>
    <w:rsid w:val="00040A02"/>
    <w:rsid w:val="000857F4"/>
    <w:rsid w:val="000B50F3"/>
    <w:rsid w:val="000D551A"/>
    <w:rsid w:val="000D786B"/>
    <w:rsid w:val="000F6C56"/>
    <w:rsid w:val="00107BBF"/>
    <w:rsid w:val="00115104"/>
    <w:rsid w:val="00120514"/>
    <w:rsid w:val="0012066E"/>
    <w:rsid w:val="00151082"/>
    <w:rsid w:val="00154EEB"/>
    <w:rsid w:val="00171AE7"/>
    <w:rsid w:val="00175B5E"/>
    <w:rsid w:val="00186016"/>
    <w:rsid w:val="001A4EBE"/>
    <w:rsid w:val="001C348B"/>
    <w:rsid w:val="001E06FA"/>
    <w:rsid w:val="001F2B16"/>
    <w:rsid w:val="001F7417"/>
    <w:rsid w:val="00201658"/>
    <w:rsid w:val="00204D7A"/>
    <w:rsid w:val="00211485"/>
    <w:rsid w:val="00214288"/>
    <w:rsid w:val="00216065"/>
    <w:rsid w:val="00242B37"/>
    <w:rsid w:val="00251053"/>
    <w:rsid w:val="0025360B"/>
    <w:rsid w:val="002603BE"/>
    <w:rsid w:val="0026187F"/>
    <w:rsid w:val="00267F0D"/>
    <w:rsid w:val="002768C8"/>
    <w:rsid w:val="00293C6C"/>
    <w:rsid w:val="002A47AB"/>
    <w:rsid w:val="002B7B00"/>
    <w:rsid w:val="002C46DB"/>
    <w:rsid w:val="002E4CF5"/>
    <w:rsid w:val="002F5C6C"/>
    <w:rsid w:val="00307EF7"/>
    <w:rsid w:val="003174D9"/>
    <w:rsid w:val="003230B7"/>
    <w:rsid w:val="00327957"/>
    <w:rsid w:val="003449BC"/>
    <w:rsid w:val="0035009A"/>
    <w:rsid w:val="00376312"/>
    <w:rsid w:val="003962BC"/>
    <w:rsid w:val="003A25FD"/>
    <w:rsid w:val="003A5487"/>
    <w:rsid w:val="003A6328"/>
    <w:rsid w:val="003C66E9"/>
    <w:rsid w:val="003D45BE"/>
    <w:rsid w:val="003D473A"/>
    <w:rsid w:val="003F337E"/>
    <w:rsid w:val="0041429B"/>
    <w:rsid w:val="00422410"/>
    <w:rsid w:val="0042427E"/>
    <w:rsid w:val="00440228"/>
    <w:rsid w:val="00456F7C"/>
    <w:rsid w:val="0046411A"/>
    <w:rsid w:val="0046506C"/>
    <w:rsid w:val="00472A11"/>
    <w:rsid w:val="00474DCA"/>
    <w:rsid w:val="004810A2"/>
    <w:rsid w:val="004B4367"/>
    <w:rsid w:val="004B4AA0"/>
    <w:rsid w:val="004C0F78"/>
    <w:rsid w:val="004D776E"/>
    <w:rsid w:val="004E126F"/>
    <w:rsid w:val="004E5513"/>
    <w:rsid w:val="004F319C"/>
    <w:rsid w:val="004F3BD6"/>
    <w:rsid w:val="005033AC"/>
    <w:rsid w:val="00503667"/>
    <w:rsid w:val="00536B5A"/>
    <w:rsid w:val="00545C0B"/>
    <w:rsid w:val="00566B5A"/>
    <w:rsid w:val="005A0F59"/>
    <w:rsid w:val="005E01F6"/>
    <w:rsid w:val="005E3543"/>
    <w:rsid w:val="005E6680"/>
    <w:rsid w:val="005F4F20"/>
    <w:rsid w:val="005F52B2"/>
    <w:rsid w:val="00605B79"/>
    <w:rsid w:val="00633ECB"/>
    <w:rsid w:val="00645325"/>
    <w:rsid w:val="00647F5F"/>
    <w:rsid w:val="00651507"/>
    <w:rsid w:val="00674743"/>
    <w:rsid w:val="006762A2"/>
    <w:rsid w:val="006929FC"/>
    <w:rsid w:val="006A2C49"/>
    <w:rsid w:val="006A3FC8"/>
    <w:rsid w:val="006B4FE4"/>
    <w:rsid w:val="006C654E"/>
    <w:rsid w:val="006D5EBA"/>
    <w:rsid w:val="006E2EEA"/>
    <w:rsid w:val="006F5389"/>
    <w:rsid w:val="006F633C"/>
    <w:rsid w:val="0070084C"/>
    <w:rsid w:val="0070316B"/>
    <w:rsid w:val="00716A17"/>
    <w:rsid w:val="00725B75"/>
    <w:rsid w:val="0073576E"/>
    <w:rsid w:val="00771E1B"/>
    <w:rsid w:val="00780ECE"/>
    <w:rsid w:val="007860D2"/>
    <w:rsid w:val="007915F6"/>
    <w:rsid w:val="007A7B9D"/>
    <w:rsid w:val="007B532F"/>
    <w:rsid w:val="00821096"/>
    <w:rsid w:val="00847471"/>
    <w:rsid w:val="0085086B"/>
    <w:rsid w:val="008561B4"/>
    <w:rsid w:val="008700E0"/>
    <w:rsid w:val="00871BDC"/>
    <w:rsid w:val="00872902"/>
    <w:rsid w:val="008922FD"/>
    <w:rsid w:val="008A1C48"/>
    <w:rsid w:val="008A7B3D"/>
    <w:rsid w:val="008D3853"/>
    <w:rsid w:val="008E4DAC"/>
    <w:rsid w:val="008E7062"/>
    <w:rsid w:val="008F22A7"/>
    <w:rsid w:val="008F30F0"/>
    <w:rsid w:val="0091337A"/>
    <w:rsid w:val="009345B8"/>
    <w:rsid w:val="00977507"/>
    <w:rsid w:val="00987C4A"/>
    <w:rsid w:val="009A00B4"/>
    <w:rsid w:val="009B69A5"/>
    <w:rsid w:val="009D1BFB"/>
    <w:rsid w:val="009D3C81"/>
    <w:rsid w:val="009E4889"/>
    <w:rsid w:val="00A04EBA"/>
    <w:rsid w:val="00A47C90"/>
    <w:rsid w:val="00A56E1A"/>
    <w:rsid w:val="00A63FC8"/>
    <w:rsid w:val="00A64771"/>
    <w:rsid w:val="00A72343"/>
    <w:rsid w:val="00A769C4"/>
    <w:rsid w:val="00A77894"/>
    <w:rsid w:val="00A818AC"/>
    <w:rsid w:val="00A959B5"/>
    <w:rsid w:val="00AB7F6F"/>
    <w:rsid w:val="00AC68A4"/>
    <w:rsid w:val="00B01A11"/>
    <w:rsid w:val="00B10BFF"/>
    <w:rsid w:val="00B21DB7"/>
    <w:rsid w:val="00B25FA7"/>
    <w:rsid w:val="00B8729F"/>
    <w:rsid w:val="00BA01E8"/>
    <w:rsid w:val="00BA1E8A"/>
    <w:rsid w:val="00BA668C"/>
    <w:rsid w:val="00BB1BEE"/>
    <w:rsid w:val="00BB3FB0"/>
    <w:rsid w:val="00BC2FC4"/>
    <w:rsid w:val="00BD2ABF"/>
    <w:rsid w:val="00BD6158"/>
    <w:rsid w:val="00BE1DE2"/>
    <w:rsid w:val="00BF4021"/>
    <w:rsid w:val="00BF4EA4"/>
    <w:rsid w:val="00C16766"/>
    <w:rsid w:val="00C56898"/>
    <w:rsid w:val="00C71474"/>
    <w:rsid w:val="00C814E9"/>
    <w:rsid w:val="00C97212"/>
    <w:rsid w:val="00CA4464"/>
    <w:rsid w:val="00CA70E3"/>
    <w:rsid w:val="00CB5A47"/>
    <w:rsid w:val="00CE211D"/>
    <w:rsid w:val="00CF3AD3"/>
    <w:rsid w:val="00D10A06"/>
    <w:rsid w:val="00D31143"/>
    <w:rsid w:val="00D35226"/>
    <w:rsid w:val="00D66473"/>
    <w:rsid w:val="00D6754B"/>
    <w:rsid w:val="00D85F92"/>
    <w:rsid w:val="00D936D6"/>
    <w:rsid w:val="00DA237E"/>
    <w:rsid w:val="00DA4297"/>
    <w:rsid w:val="00DB2FFD"/>
    <w:rsid w:val="00DB36BC"/>
    <w:rsid w:val="00DB7469"/>
    <w:rsid w:val="00DC307B"/>
    <w:rsid w:val="00DC5854"/>
    <w:rsid w:val="00DE7F4F"/>
    <w:rsid w:val="00DF6101"/>
    <w:rsid w:val="00E16EA5"/>
    <w:rsid w:val="00E37507"/>
    <w:rsid w:val="00EC3244"/>
    <w:rsid w:val="00EC65A7"/>
    <w:rsid w:val="00EC7168"/>
    <w:rsid w:val="00ED4FC2"/>
    <w:rsid w:val="00EE2F7E"/>
    <w:rsid w:val="00F103D0"/>
    <w:rsid w:val="00F12A80"/>
    <w:rsid w:val="00F26D0E"/>
    <w:rsid w:val="00F27223"/>
    <w:rsid w:val="00F36571"/>
    <w:rsid w:val="00F602DB"/>
    <w:rsid w:val="00F67702"/>
    <w:rsid w:val="00F848F8"/>
    <w:rsid w:val="00F85375"/>
    <w:rsid w:val="00FA73E8"/>
    <w:rsid w:val="00FD77F2"/>
    <w:rsid w:val="00FF11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EAE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100</cp:revision>
  <cp:lastPrinted>2022-03-30T04:18:00Z</cp:lastPrinted>
  <dcterms:created xsi:type="dcterms:W3CDTF">2022-07-20T05:07:00Z</dcterms:created>
  <dcterms:modified xsi:type="dcterms:W3CDTF">2022-07-23T05:25:00Z</dcterms:modified>
</cp:coreProperties>
</file>